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48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6"/>
        <w:gridCol w:w="6466"/>
        <w:gridCol w:w="1836"/>
      </w:tblGrid>
      <w:tr w:rsidR="006869E9" w:rsidRPr="00E328C9" w:rsidTr="00651B65">
        <w:tc>
          <w:tcPr>
            <w:tcW w:w="1962" w:type="dxa"/>
            <w:shd w:val="clear" w:color="auto" w:fill="auto"/>
          </w:tcPr>
          <w:p w:rsidR="00123464" w:rsidRPr="00E328C9" w:rsidRDefault="00302A02" w:rsidP="0012346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bookmarkStart w:id="0" w:name="_GoBack"/>
            <w:r>
              <w:rPr>
                <w:rFonts w:ascii="Arial" w:hAnsi="Arial" w:cs="Arial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1162050" cy="1071891"/>
                  <wp:effectExtent l="0" t="0" r="0" b="0"/>
                  <wp:docPr id="1" name="Resim 1" descr="http://www3.istanbul.edu.tr/genel/idari/basinhalk/TANITIM/IUKK_tasarim/ornekler/IU_Logo_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3.istanbul.edu.tr/genel/idari/basinhalk/TANITIM/IUKK_tasarim/ornekler/IU_Logo_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757" cy="1076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6" w:type="dxa"/>
            <w:shd w:val="clear" w:color="auto" w:fill="auto"/>
          </w:tcPr>
          <w:p w:rsidR="003D7084" w:rsidRDefault="003D7084" w:rsidP="0012346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:rsidR="005E648B" w:rsidRPr="000D7EC6" w:rsidRDefault="00123464" w:rsidP="005E64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4"/>
              </w:rPr>
            </w:pPr>
            <w:r w:rsidRPr="000D7EC6">
              <w:rPr>
                <w:rFonts w:ascii="Arial" w:hAnsi="Arial" w:cs="Arial"/>
                <w:b/>
                <w:bCs/>
                <w:color w:val="000000"/>
                <w:sz w:val="28"/>
                <w:szCs w:val="24"/>
              </w:rPr>
              <w:t>İSTANBUL ÜNİVERSİTESİ</w:t>
            </w:r>
          </w:p>
          <w:p w:rsidR="00302A02" w:rsidRDefault="00123464" w:rsidP="00302A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0D7EC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FEN BİLİMLERİ ENSTİTÜSÜ</w:t>
            </w:r>
          </w:p>
          <w:p w:rsidR="00302A02" w:rsidRDefault="00302A02" w:rsidP="00302A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ermStart w:id="1573725515" w:edGrp="everyone"/>
          <w:p w:rsidR="00302A02" w:rsidRPr="00F37E39" w:rsidRDefault="00765BA4" w:rsidP="00302A0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alias w:val="Anabilim Dalı Adı Seçiniz"/>
                <w:tag w:val="Anabilim Dalı Adı Seçiniz"/>
                <w:id w:val="131372891"/>
                <w:dropDownList>
                  <w:listItem w:displayText="...................." w:value="...................."/>
                  <w:listItem w:displayText="Akıllı Ulaşım Sistemleri Anabilim Dalı" w:value="Akıllı Ulaşım Sistemleri Anabilim Dalı"/>
                  <w:listItem w:displayText="Astronomi ve Uzay Bilimleri Anabilim Dalı" w:value="Astronomi ve Uzay Bilimleri Anabilim Dalı"/>
                  <w:listItem w:displayText="Balıkçılık ve Su Ürünleri İşleme Teknolojisi Anabilim Dalı" w:value="Balıkçılık ve Su Ürünleri İşleme Teknolojisi Anabilim Dalı"/>
                  <w:listItem w:displayText="Biyoloji Anabilim Dalı" w:value="Biyoloji Anabilim Dalı"/>
                  <w:listItem w:displayText="Biyoteknoloji Anabilim Dalı" w:value="Biyoteknoloji Anabilim Dalı"/>
                  <w:listItem w:displayText="Deniz ve İçsu Kaynakları Yönetimi Anabilim Dalı" w:value="Deniz ve İçsu Kaynakları Yönetimi Anabilim Dalı"/>
                  <w:listItem w:displayText="Enformatik Anabilim Dalı" w:value="Enformatik Anabilim Dalı"/>
                  <w:listItem w:displayText="Fizik Anabilim Dalı" w:value="Fizik Anabilim Dalı"/>
                  <w:listItem w:displayText="Genetik ve Biyomühendislik Anabilim Dalı" w:value="Genetik ve Biyomühendislik Anabilim Dalı"/>
                  <w:listItem w:displayText="Matematik Anabilim Dalı" w:value="Matematik Anabilim Dalı"/>
                  <w:listItem w:displayText="Moleküler Biyoloji ve Genetik Anabilim Dalı" w:value="Moleküler Biyoloji ve Genetik Anabilim Dalı"/>
                  <w:listItem w:displayText="Mühendislik ve Teknoloji Yönetimi Anabilim Dalı" w:value="Mühendislik ve Teknoloji Yönetimi Anabilim Dalı"/>
                  <w:listItem w:displayText="Su Ürünleri Yetiştiriciliği ve Hastalıkları Anabilim Dalı" w:value="Su Ürünleri Yetiştiriciliği ve Hastalıkları Anabilim Dalı"/>
                </w:dropDownList>
              </w:sdtPr>
              <w:sdtEndPr/>
              <w:sdtContent>
                <w:r w:rsidR="00F37E39" w:rsidRPr="00F37E39">
                  <w:rPr>
                    <w:rFonts w:ascii="Times New Roman" w:hAnsi="Times New Roman"/>
                    <w:b/>
                  </w:rPr>
                  <w:t>....................</w:t>
                </w:r>
              </w:sdtContent>
            </w:sdt>
            <w:permEnd w:id="1573725515"/>
          </w:p>
          <w:permStart w:id="149638632" w:edGrp="everyone"/>
          <w:p w:rsidR="00302A02" w:rsidRPr="00F37E39" w:rsidRDefault="00765BA4" w:rsidP="00302A02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</w:rPr>
                <w:alias w:val="Program Adı Seçiniz"/>
                <w:tag w:val="Program Adı Seçiniz"/>
                <w:id w:val="131372893"/>
                <w:dropDownList>
                  <w:listItem w:displayText="...................." w:value="...................."/>
                  <w:listItem w:displayText="Akıllı Ulaşım Sistemleri Programı" w:value="Akıllı Ulaşım Sistemleri Programı"/>
                  <w:listItem w:displayText="Astronomi ve Uzay Bilimleri Programı" w:value="Astronomi ve Uzay Bilimleri Programı"/>
                  <w:listItem w:displayText="Atom ve Molekül Fiziği Programı" w:value="Atom ve Molekül Fiziği Programı"/>
                  <w:listItem w:displayText="Balıkçılık Teknolojisi ve Yönetimi Programı" w:value="Balıkçılık Teknolojisi ve Yönetimi Programı"/>
                  <w:listItem w:displayText="Biyoloji Programı" w:value="Biyoloji Programı"/>
                  <w:listItem w:displayText="Biyoteknoloji Programı" w:value="Biyoteknoloji Programı"/>
                  <w:listItem w:displayText="Botanik Programı" w:value="Botanik Programı"/>
                  <w:listItem w:displayText="Deniz Biyolojisi Programı" w:value="Deniz Biyolojisi Programı"/>
                  <w:listItem w:displayText="Enformatik Programı" w:value="Enformatik Programı"/>
                  <w:listItem w:displayText="Fizik Programı" w:value="Fizik Programı"/>
                  <w:listItem w:displayText="Genel Biyoloji Programı" w:value="Genel Biyoloji Programı"/>
                  <w:listItem w:displayText="Genel Fizik Programı" w:value="Genel Fizik Programı"/>
                  <w:listItem w:displayText="Genetik ve Biyomühendislik Programı" w:value="Genetik ve Biyomühendislik Programı"/>
                  <w:listItem w:displayText="Hidrobiyoloji Programı" w:value="Hidrobiyoloji Programı"/>
                  <w:listItem w:displayText="İçsu Kaynakları ve Yönetimi Programı" w:value="İçsu Kaynakları ve Yönetimi Programı"/>
                  <w:listItem w:displayText="Katıhal Fiziği Programı" w:value="Katıhal Fiziği Programı"/>
                  <w:listItem w:displayText="Matematik Programı" w:value="Matematik Programı"/>
                  <w:listItem w:displayText="Matematiksel Fizik Programı" w:value="Matematiksel Fizik Programı"/>
                  <w:listItem w:displayText="Moleküler Biyoloji Programı" w:value="Moleküler Biyoloji Programı"/>
                  <w:listItem w:displayText="Moleküler Biyoloji ve Genetik Programı" w:value="Moleküler Biyoloji ve Genetik Programı"/>
                  <w:listItem w:displayText="Mühendislik ve Teknoloji Yönetimi Programı" w:value="Mühendislik ve Teknoloji Yönetimi Programı"/>
                  <w:listItem w:displayText="Nükleer Fizik Programı" w:value="Nükleer Fizik Programı"/>
                  <w:listItem w:displayText="Su Ürünleri Hastalıkları Programı" w:value="Su Ürünleri Hastalıkları Programı"/>
                  <w:listItem w:displayText="Su Ürünleri İşleme Teknolojisi Programı" w:value="Su Ürünleri İşleme Teknolojisi Programı"/>
                  <w:listItem w:displayText="Su Ürünleri Yetiştiriciliği Programı" w:value="Su Ürünleri Yetiştiriciliği Programı"/>
                  <w:listItem w:displayText="Temel ve Endüstriyel Mikrobiyoloji Programı" w:value="Temel ve Endüstriyel Mikrobiyoloji Programı"/>
                  <w:listItem w:displayText="Yüksek Enerji ve Plazma Fiziği Programı" w:value="Yüksek Enerji ve Plazma Fiziği Programı"/>
                  <w:listItem w:displayText="Zooloji Programı" w:value="Zooloji Programı"/>
                </w:dropDownList>
              </w:sdtPr>
              <w:sdtEndPr/>
              <w:sdtContent>
                <w:r w:rsidR="00F37E39" w:rsidRPr="00F37E39">
                  <w:rPr>
                    <w:rFonts w:ascii="Times New Roman" w:hAnsi="Times New Roman"/>
                    <w:b/>
                  </w:rPr>
                  <w:t>....................</w:t>
                </w:r>
              </w:sdtContent>
            </w:sdt>
            <w:permEnd w:id="149638632"/>
          </w:p>
          <w:p w:rsidR="000726FC" w:rsidRDefault="000726FC" w:rsidP="0012346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4"/>
              </w:rPr>
            </w:pPr>
          </w:p>
          <w:p w:rsidR="00123464" w:rsidRPr="005E648B" w:rsidRDefault="005E648B" w:rsidP="00123464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  <w:szCs w:val="24"/>
              </w:rPr>
            </w:pPr>
            <w:r w:rsidRPr="005E648B">
              <w:rPr>
                <w:rFonts w:ascii="Arial" w:hAnsi="Arial" w:cs="Arial"/>
                <w:bCs/>
                <w:color w:val="000000"/>
                <w:szCs w:val="24"/>
              </w:rPr>
              <w:t xml:space="preserve">ARAŞTIRMA </w:t>
            </w:r>
            <w:r w:rsidR="00123464" w:rsidRPr="005E648B">
              <w:rPr>
                <w:rFonts w:ascii="Arial" w:hAnsi="Arial" w:cs="Arial"/>
                <w:bCs/>
                <w:color w:val="000000"/>
                <w:szCs w:val="24"/>
              </w:rPr>
              <w:t>ALAN</w:t>
            </w:r>
            <w:r w:rsidRPr="005E648B">
              <w:rPr>
                <w:rFonts w:ascii="Arial" w:hAnsi="Arial" w:cs="Arial"/>
                <w:bCs/>
                <w:color w:val="000000"/>
                <w:szCs w:val="24"/>
              </w:rPr>
              <w:t>I</w:t>
            </w:r>
            <w:r w:rsidR="00123464" w:rsidRPr="005E648B">
              <w:rPr>
                <w:rFonts w:ascii="Arial" w:hAnsi="Arial" w:cs="Arial"/>
                <w:bCs/>
                <w:color w:val="000000"/>
                <w:szCs w:val="24"/>
              </w:rPr>
              <w:t xml:space="preserve"> / DANIŞMAN TERCİH FORMU</w:t>
            </w:r>
          </w:p>
          <w:p w:rsidR="00123464" w:rsidRPr="00E328C9" w:rsidRDefault="00123464" w:rsidP="0012346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</w:tcPr>
          <w:p w:rsidR="00123464" w:rsidRPr="00E328C9" w:rsidRDefault="006869E9" w:rsidP="0012346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4"/>
                <w:szCs w:val="24"/>
                <w:lang w:eastAsia="tr-TR"/>
              </w:rPr>
              <w:drawing>
                <wp:inline distT="0" distB="0" distL="0" distR="0">
                  <wp:extent cx="1024794" cy="1028700"/>
                  <wp:effectExtent l="0" t="0" r="4445" b="0"/>
                  <wp:docPr id="3" name="Resim 3" descr="C:\Users\fanat\Downloads\2347441115_7b40bb050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nat\Downloads\2347441115_7b40bb050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833" cy="1064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tr w:rsidR="00FF5F7E" w:rsidRPr="00E328C9" w:rsidTr="00651B65">
        <w:tc>
          <w:tcPr>
            <w:tcW w:w="10348" w:type="dxa"/>
            <w:gridSpan w:val="3"/>
            <w:shd w:val="clear" w:color="auto" w:fill="auto"/>
          </w:tcPr>
          <w:p w:rsidR="003D7084" w:rsidRPr="00386D6A" w:rsidRDefault="003D7084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p w:rsidR="00FF5F7E" w:rsidRPr="00386D6A" w:rsidRDefault="00FF5F7E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86D6A">
              <w:rPr>
                <w:rFonts w:ascii="Arial" w:hAnsi="Arial" w:cs="Arial"/>
                <w:b/>
                <w:bCs/>
                <w:color w:val="000000"/>
              </w:rPr>
              <w:t>I-ÖĞRENCİ BİLGİLERİ</w:t>
            </w:r>
          </w:p>
          <w:p w:rsidR="001B7313" w:rsidRPr="00386D6A" w:rsidRDefault="001B7313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75"/>
              <w:gridCol w:w="7242"/>
            </w:tblGrid>
            <w:tr w:rsidR="001B7313" w:rsidRPr="00386D6A" w:rsidTr="00386D6A">
              <w:trPr>
                <w:trHeight w:val="588"/>
              </w:trPr>
              <w:tc>
                <w:tcPr>
                  <w:tcW w:w="2875" w:type="dxa"/>
                  <w:shd w:val="clear" w:color="auto" w:fill="auto"/>
                  <w:vAlign w:val="center"/>
                </w:tcPr>
                <w:p w:rsidR="004B2646" w:rsidRPr="00386D6A" w:rsidRDefault="001B7313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 xml:space="preserve">ADI </w:t>
                  </w:r>
                  <w:r w:rsidR="008D0681" w:rsidRPr="00386D6A">
                    <w:rPr>
                      <w:rFonts w:ascii="Arial" w:hAnsi="Arial" w:cs="Arial"/>
                      <w:bCs/>
                      <w:color w:val="000000"/>
                    </w:rPr>
                    <w:t>ve SOYADI</w:t>
                  </w:r>
                  <w:r w:rsidR="00962E9D" w:rsidRPr="00386D6A">
                    <w:rPr>
                      <w:rFonts w:ascii="Arial" w:hAnsi="Arial" w:cs="Arial"/>
                      <w:bCs/>
                      <w:color w:val="000000"/>
                    </w:rPr>
                    <w:tab/>
                  </w:r>
                  <w:r w:rsidR="00651B65" w:rsidRPr="00386D6A">
                    <w:rPr>
                      <w:rFonts w:ascii="Arial" w:hAnsi="Arial" w:cs="Arial"/>
                      <w:bCs/>
                      <w:color w:val="000000"/>
                    </w:rPr>
                    <w:t>:</w:t>
                  </w:r>
                </w:p>
              </w:tc>
              <w:tc>
                <w:tcPr>
                  <w:tcW w:w="7242" w:type="dxa"/>
                  <w:shd w:val="clear" w:color="auto" w:fill="auto"/>
                  <w:vAlign w:val="center"/>
                </w:tcPr>
                <w:p w:rsidR="009527F9" w:rsidRPr="00386D6A" w:rsidRDefault="009527F9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permStart w:id="123748339" w:edGrp="everyone"/>
                  <w:permEnd w:id="123748339"/>
                </w:p>
              </w:tc>
            </w:tr>
            <w:tr w:rsidR="001B7313" w:rsidRPr="00386D6A" w:rsidTr="00386D6A">
              <w:trPr>
                <w:trHeight w:val="591"/>
              </w:trPr>
              <w:tc>
                <w:tcPr>
                  <w:tcW w:w="2875" w:type="dxa"/>
                  <w:shd w:val="clear" w:color="auto" w:fill="auto"/>
                  <w:vAlign w:val="center"/>
                </w:tcPr>
                <w:p w:rsidR="004B2646" w:rsidRPr="00386D6A" w:rsidRDefault="001B7313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CEP TELEFONU</w:t>
                  </w:r>
                  <w:r w:rsidR="00962E9D" w:rsidRPr="00386D6A">
                    <w:rPr>
                      <w:rFonts w:ascii="Arial" w:hAnsi="Arial" w:cs="Arial"/>
                      <w:bCs/>
                      <w:color w:val="000000"/>
                    </w:rPr>
                    <w:tab/>
                  </w:r>
                  <w:r w:rsidR="00651B65" w:rsidRPr="00386D6A">
                    <w:rPr>
                      <w:rFonts w:ascii="Arial" w:hAnsi="Arial" w:cs="Arial"/>
                      <w:bCs/>
                      <w:color w:val="000000"/>
                    </w:rPr>
                    <w:t>:</w:t>
                  </w:r>
                </w:p>
              </w:tc>
              <w:tc>
                <w:tcPr>
                  <w:tcW w:w="7242" w:type="dxa"/>
                  <w:shd w:val="clear" w:color="auto" w:fill="auto"/>
                  <w:vAlign w:val="center"/>
                </w:tcPr>
                <w:p w:rsidR="001B7313" w:rsidRPr="00386D6A" w:rsidRDefault="001B7313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permStart w:id="1011751301" w:edGrp="everyone"/>
                  <w:permEnd w:id="1011751301"/>
                </w:p>
              </w:tc>
            </w:tr>
            <w:tr w:rsidR="001B7313" w:rsidRPr="00386D6A" w:rsidTr="00962E9D">
              <w:tc>
                <w:tcPr>
                  <w:tcW w:w="2875" w:type="dxa"/>
                  <w:shd w:val="clear" w:color="auto" w:fill="auto"/>
                  <w:vAlign w:val="center"/>
                </w:tcPr>
                <w:p w:rsidR="001B7313" w:rsidRPr="00386D6A" w:rsidRDefault="001B7313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E-POSTA</w:t>
                  </w:r>
                  <w:r w:rsidR="00962E9D" w:rsidRPr="00386D6A">
                    <w:rPr>
                      <w:rFonts w:ascii="Arial" w:hAnsi="Arial" w:cs="Arial"/>
                      <w:bCs/>
                      <w:color w:val="000000"/>
                    </w:rPr>
                    <w:tab/>
                  </w:r>
                  <w:r w:rsidR="00962E9D" w:rsidRPr="00386D6A">
                    <w:rPr>
                      <w:rFonts w:ascii="Arial" w:hAnsi="Arial" w:cs="Arial"/>
                      <w:bCs/>
                      <w:color w:val="000000"/>
                    </w:rPr>
                    <w:tab/>
                  </w:r>
                  <w:r w:rsidR="00651B65" w:rsidRPr="00386D6A">
                    <w:rPr>
                      <w:rFonts w:ascii="Arial" w:hAnsi="Arial" w:cs="Arial"/>
                      <w:bCs/>
                      <w:color w:val="000000"/>
                    </w:rPr>
                    <w:t>:</w:t>
                  </w:r>
                </w:p>
              </w:tc>
              <w:tc>
                <w:tcPr>
                  <w:tcW w:w="7242" w:type="dxa"/>
                  <w:shd w:val="clear" w:color="auto" w:fill="auto"/>
                  <w:vAlign w:val="center"/>
                </w:tcPr>
                <w:p w:rsidR="001B7313" w:rsidRPr="00386D6A" w:rsidRDefault="001B7313" w:rsidP="00D5557A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permStart w:id="869607961" w:edGrp="everyone"/>
                  <w:permEnd w:id="869607961"/>
                </w:p>
              </w:tc>
            </w:tr>
            <w:tr w:rsidR="001B7313" w:rsidRPr="00386D6A" w:rsidTr="00962E9D">
              <w:tc>
                <w:tcPr>
                  <w:tcW w:w="2875" w:type="dxa"/>
                  <w:shd w:val="clear" w:color="auto" w:fill="auto"/>
                  <w:vAlign w:val="center"/>
                </w:tcPr>
                <w:p w:rsidR="00D34DA8" w:rsidRDefault="00D34DA8" w:rsidP="00302A02">
                  <w:pPr>
                    <w:spacing w:after="0"/>
                    <w:rPr>
                      <w:rFonts w:ascii="Arial" w:hAnsi="Arial" w:cs="Arial"/>
                    </w:rPr>
                  </w:pPr>
                </w:p>
                <w:p w:rsidR="00D34DA8" w:rsidRDefault="00302A02" w:rsidP="00302A02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02A02">
                    <w:rPr>
                      <w:rFonts w:ascii="Arial" w:hAnsi="Arial" w:cs="Arial"/>
                    </w:rPr>
                    <w:t>Öğretim Yılı / Dönemi</w:t>
                  </w:r>
                  <w:r w:rsidR="00962E9D" w:rsidRPr="00302A02">
                    <w:rPr>
                      <w:rFonts w:ascii="Arial" w:hAnsi="Arial" w:cs="Arial"/>
                      <w:bCs/>
                      <w:color w:val="000000"/>
                    </w:rPr>
                    <w:tab/>
                  </w:r>
                  <w:r w:rsidR="00651B65" w:rsidRPr="00302A02">
                    <w:rPr>
                      <w:rFonts w:ascii="Arial" w:hAnsi="Arial" w:cs="Arial"/>
                      <w:bCs/>
                      <w:color w:val="000000"/>
                    </w:rPr>
                    <w:t>:</w:t>
                  </w:r>
                </w:p>
                <w:p w:rsidR="00D34DA8" w:rsidRPr="00302A02" w:rsidRDefault="00D34DA8" w:rsidP="00302A02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</w:p>
              </w:tc>
              <w:permStart w:id="388445414" w:edGrp="everyone"/>
              <w:tc>
                <w:tcPr>
                  <w:tcW w:w="7242" w:type="dxa"/>
                  <w:shd w:val="clear" w:color="auto" w:fill="auto"/>
                  <w:vAlign w:val="center"/>
                </w:tcPr>
                <w:p w:rsidR="001B7313" w:rsidRPr="00386D6A" w:rsidRDefault="00765BA4" w:rsidP="008C0439">
                  <w:pPr>
                    <w:spacing w:after="0"/>
                    <w:rPr>
                      <w:rFonts w:ascii="Arial" w:hAnsi="Arial" w:cs="Arial"/>
                      <w:bCs/>
                      <w:color w:val="000000"/>
                    </w:rPr>
                  </w:pPr>
                  <w:sdt>
                    <w:sdtPr>
                      <w:rPr>
                        <w:rFonts w:ascii="Times New Roman" w:hAnsi="Times New Roman"/>
                      </w:rPr>
                      <w:alias w:val="Öğretim Yılı Seçiniz"/>
                      <w:tag w:val="Öğretim Yılı Seçiniz"/>
                      <w:id w:val="160683579"/>
                      <w:placeholder>
                        <w:docPart w:val="3FB71C5E68C646A1B2A30397FAAADF5A"/>
                      </w:placeholder>
                      <w:dropDownList>
                        <w:listItem w:displayText=".........." w:value=".........."/>
                        <w:listItem w:displayText="2016-2017" w:value="2016-2017"/>
                        <w:listItem w:displayText="2017-2018" w:value="2017-2018"/>
                        <w:listItem w:displayText="2018-2019" w:value="2018-2019"/>
                        <w:listItem w:displayText="2019-2020" w:value="2019-2020"/>
                        <w:listItem w:displayText="2020-2021" w:value="2020-2021"/>
                        <w:listItem w:displayText="2021-2022" w:value="2021-2022"/>
                        <w:listItem w:displayText="2022-2023" w:value="2022-2023"/>
                        <w:listItem w:displayText="2023-2024" w:value="2023-2024"/>
                      </w:dropDownList>
                    </w:sdtPr>
                    <w:sdtEndPr/>
                    <w:sdtContent>
                      <w:r w:rsidR="009B3D0A">
                        <w:rPr>
                          <w:rFonts w:ascii="Times New Roman" w:hAnsi="Times New Roman"/>
                        </w:rPr>
                        <w:t>..........</w:t>
                      </w:r>
                    </w:sdtContent>
                  </w:sdt>
                  <w:r w:rsidR="00302A02">
                    <w:rPr>
                      <w:rFonts w:ascii="Times New Roman" w:hAnsi="Times New Roman"/>
                    </w:rPr>
                    <w:t xml:space="preserve"> / </w:t>
                  </w:r>
                  <w:sdt>
                    <w:sdtPr>
                      <w:rPr>
                        <w:rFonts w:ascii="Times New Roman" w:hAnsi="Times New Roman"/>
                      </w:rPr>
                      <w:alias w:val="Dönem Seçiniz"/>
                      <w:tag w:val="Dönem Seçiniz"/>
                      <w:id w:val="160683580"/>
                      <w:placeholder>
                        <w:docPart w:val="93555FB474F64E92AFEA5579D4C0A331"/>
                      </w:placeholder>
                      <w:dropDownList>
                        <w:listItem w:displayText=".........." w:value=".........."/>
                        <w:listItem w:displayText="GÜZ " w:value="GÜZ "/>
                        <w:listItem w:displayText="BAHAR " w:value="BAHAR "/>
                      </w:dropDownList>
                    </w:sdtPr>
                    <w:sdtEndPr/>
                    <w:sdtContent>
                      <w:r w:rsidR="009B3D0A">
                        <w:rPr>
                          <w:rFonts w:ascii="Times New Roman" w:hAnsi="Times New Roman"/>
                        </w:rPr>
                        <w:t>..........</w:t>
                      </w:r>
                    </w:sdtContent>
                  </w:sdt>
                  <w:permEnd w:id="388445414"/>
                </w:p>
              </w:tc>
            </w:tr>
          </w:tbl>
          <w:p w:rsidR="00FF5F7E" w:rsidRPr="00386D6A" w:rsidRDefault="00FF5F7E" w:rsidP="00E328C9">
            <w:pPr>
              <w:spacing w:after="0" w:line="240" w:lineRule="auto"/>
              <w:rPr>
                <w:rFonts w:ascii="Arial" w:hAnsi="Arial" w:cs="Arial"/>
                <w:bCs/>
                <w:color w:val="000000"/>
              </w:rPr>
            </w:pPr>
          </w:p>
        </w:tc>
      </w:tr>
      <w:tr w:rsidR="00FF5F7E" w:rsidRPr="00E328C9" w:rsidTr="00651B65">
        <w:tc>
          <w:tcPr>
            <w:tcW w:w="10348" w:type="dxa"/>
            <w:gridSpan w:val="3"/>
            <w:shd w:val="clear" w:color="auto" w:fill="auto"/>
          </w:tcPr>
          <w:p w:rsidR="00EB3BB2" w:rsidRDefault="00EB3BB2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p w:rsidR="00FF5F7E" w:rsidRPr="00386D6A" w:rsidRDefault="00FF5F7E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86D6A">
              <w:rPr>
                <w:rFonts w:ascii="Arial" w:hAnsi="Arial" w:cs="Arial"/>
                <w:b/>
                <w:bCs/>
                <w:color w:val="000000"/>
              </w:rPr>
              <w:t>II-</w:t>
            </w:r>
            <w:r w:rsidR="00C92708" w:rsidRPr="00386D6A">
              <w:rPr>
                <w:rFonts w:ascii="Arial" w:hAnsi="Arial" w:cs="Arial"/>
                <w:b/>
                <w:bCs/>
                <w:color w:val="000000"/>
              </w:rPr>
              <w:t xml:space="preserve">ARAŞTIRMA </w:t>
            </w:r>
            <w:r w:rsidRPr="00386D6A">
              <w:rPr>
                <w:rFonts w:ascii="Arial" w:hAnsi="Arial" w:cs="Arial"/>
                <w:b/>
                <w:bCs/>
                <w:color w:val="000000"/>
              </w:rPr>
              <w:t>ALAN</w:t>
            </w:r>
            <w:r w:rsidR="00C92708" w:rsidRPr="00386D6A">
              <w:rPr>
                <w:rFonts w:ascii="Arial" w:hAnsi="Arial" w:cs="Arial"/>
                <w:b/>
                <w:bCs/>
                <w:color w:val="000000"/>
              </w:rPr>
              <w:t>I</w:t>
            </w:r>
            <w:r w:rsidRPr="00386D6A">
              <w:rPr>
                <w:rFonts w:ascii="Arial" w:hAnsi="Arial" w:cs="Arial"/>
                <w:b/>
                <w:bCs/>
                <w:color w:val="000000"/>
              </w:rPr>
              <w:t>/DANIŞMAN TERCİHİ</w:t>
            </w:r>
          </w:p>
          <w:p w:rsidR="00E328C9" w:rsidRPr="00386D6A" w:rsidRDefault="00E328C9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19"/>
              <w:gridCol w:w="8098"/>
            </w:tblGrid>
            <w:tr w:rsidR="00FF5F7E" w:rsidRPr="00386D6A" w:rsidTr="008C0439">
              <w:tc>
                <w:tcPr>
                  <w:tcW w:w="2019" w:type="dxa"/>
                  <w:shd w:val="clear" w:color="auto" w:fill="auto"/>
                </w:tcPr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Tercih Sırası</w:t>
                  </w:r>
                </w:p>
              </w:tc>
              <w:tc>
                <w:tcPr>
                  <w:tcW w:w="8098" w:type="dxa"/>
                  <w:shd w:val="clear" w:color="auto" w:fill="auto"/>
                </w:tcPr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 xml:space="preserve">Tercih Edilen </w:t>
                  </w:r>
                  <w:r w:rsidR="005E648B" w:rsidRPr="00386D6A">
                    <w:rPr>
                      <w:rFonts w:ascii="Arial" w:hAnsi="Arial" w:cs="Arial"/>
                      <w:bCs/>
                      <w:color w:val="000000"/>
                    </w:rPr>
                    <w:t xml:space="preserve">Araştırma </w:t>
                  </w: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Alan</w:t>
                  </w:r>
                  <w:r w:rsidR="005E648B" w:rsidRPr="00386D6A">
                    <w:rPr>
                      <w:rFonts w:ascii="Arial" w:hAnsi="Arial" w:cs="Arial"/>
                      <w:bCs/>
                      <w:color w:val="000000"/>
                    </w:rPr>
                    <w:t>ı</w:t>
                  </w: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 xml:space="preserve"> ve/veya Öğretim Üyesi</w:t>
                  </w:r>
                </w:p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(Unvan, Ad, Soyad)</w:t>
                  </w:r>
                </w:p>
              </w:tc>
            </w:tr>
            <w:tr w:rsidR="00FF5F7E" w:rsidRPr="00386D6A" w:rsidTr="008C0439">
              <w:tc>
                <w:tcPr>
                  <w:tcW w:w="2019" w:type="dxa"/>
                  <w:shd w:val="clear" w:color="auto" w:fill="auto"/>
                </w:tcPr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1</w:t>
                  </w:r>
                </w:p>
              </w:tc>
              <w:permStart w:id="412442410" w:edGrp="everyone"/>
              <w:tc>
                <w:tcPr>
                  <w:tcW w:w="8098" w:type="dxa"/>
                  <w:shd w:val="clear" w:color="auto" w:fill="auto"/>
                </w:tcPr>
                <w:p w:rsidR="009527F9" w:rsidRPr="009527F9" w:rsidRDefault="00765BA4" w:rsidP="00077F85">
                  <w:pPr>
                    <w:spacing w:after="0" w:line="360" w:lineRule="auto"/>
                    <w:rPr>
                      <w:rFonts w:ascii="Times New Roman" w:hAnsi="Times New Roman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1753690702"/>
                      <w:lock w:val="sdtLocked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3F7175">
                        <w:rPr>
                          <w:rStyle w:val="Stil2"/>
                        </w:rPr>
                        <w:t>..........</w:t>
                      </w:r>
                    </w:sdtContent>
                  </w:sdt>
                  <w:permEnd w:id="412442410"/>
                  <w:r w:rsidR="00077F85">
                    <w:rPr>
                      <w:rFonts w:ascii="Arial" w:hAnsi="Arial" w:cs="Arial"/>
                      <w:bCs/>
                      <w:color w:val="000000"/>
                    </w:rPr>
                    <w:t xml:space="preserve"> </w:t>
                  </w:r>
                  <w:permStart w:id="203964133" w:edGrp="everyone"/>
                  <w:permEnd w:id="203964133"/>
                </w:p>
              </w:tc>
            </w:tr>
            <w:tr w:rsidR="00FF5F7E" w:rsidRPr="00386D6A" w:rsidTr="008C0439">
              <w:tc>
                <w:tcPr>
                  <w:tcW w:w="2019" w:type="dxa"/>
                  <w:shd w:val="clear" w:color="auto" w:fill="auto"/>
                </w:tcPr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2</w:t>
                  </w:r>
                </w:p>
              </w:tc>
              <w:permStart w:id="2036956277" w:edGrp="everyone"/>
              <w:tc>
                <w:tcPr>
                  <w:tcW w:w="8098" w:type="dxa"/>
                  <w:shd w:val="clear" w:color="auto" w:fill="auto"/>
                </w:tcPr>
                <w:p w:rsidR="00FF5F7E" w:rsidRPr="00386D6A" w:rsidRDefault="00765BA4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-1308624635"/>
                      <w:lock w:val="sdtLocked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023D8D" w:rsidRPr="00F220E7">
                        <w:rPr>
                          <w:rStyle w:val="Stil2"/>
                        </w:rPr>
                        <w:t>..........</w:t>
                      </w:r>
                    </w:sdtContent>
                  </w:sdt>
                  <w:permEnd w:id="2036956277"/>
                  <w:r w:rsidR="00077F85">
                    <w:rPr>
                      <w:rStyle w:val="Stil2"/>
                    </w:rPr>
                    <w:t xml:space="preserve"> </w:t>
                  </w:r>
                  <w:permStart w:id="1373636403" w:edGrp="everyone"/>
                  <w:permEnd w:id="1373636403"/>
                </w:p>
              </w:tc>
            </w:tr>
            <w:tr w:rsidR="00FF5F7E" w:rsidRPr="00386D6A" w:rsidTr="008C0439">
              <w:tc>
                <w:tcPr>
                  <w:tcW w:w="2019" w:type="dxa"/>
                  <w:shd w:val="clear" w:color="auto" w:fill="auto"/>
                </w:tcPr>
                <w:p w:rsidR="00FF5F7E" w:rsidRPr="00386D6A" w:rsidRDefault="00FF5F7E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r w:rsidRPr="00386D6A">
                    <w:rPr>
                      <w:rFonts w:ascii="Arial" w:hAnsi="Arial" w:cs="Arial"/>
                      <w:bCs/>
                      <w:color w:val="000000"/>
                    </w:rPr>
                    <w:t>3</w:t>
                  </w:r>
                </w:p>
              </w:tc>
              <w:permStart w:id="557209542" w:edGrp="everyone"/>
              <w:tc>
                <w:tcPr>
                  <w:tcW w:w="8098" w:type="dxa"/>
                  <w:shd w:val="clear" w:color="auto" w:fill="auto"/>
                </w:tcPr>
                <w:p w:rsidR="00FF5F7E" w:rsidRPr="00386D6A" w:rsidRDefault="00765BA4" w:rsidP="008C0439">
                  <w:pPr>
                    <w:spacing w:after="0" w:line="360" w:lineRule="auto"/>
                    <w:rPr>
                      <w:rFonts w:ascii="Arial" w:hAnsi="Arial" w:cs="Arial"/>
                      <w:bCs/>
                      <w:color w:val="000000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-1264374013"/>
                      <w:lock w:val="sdtLocked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023D8D" w:rsidRPr="00F220E7">
                        <w:rPr>
                          <w:rStyle w:val="Stil2"/>
                        </w:rPr>
                        <w:t>..........</w:t>
                      </w:r>
                    </w:sdtContent>
                  </w:sdt>
                  <w:permEnd w:id="557209542"/>
                  <w:r w:rsidR="00077F85">
                    <w:rPr>
                      <w:rStyle w:val="Stil2"/>
                    </w:rPr>
                    <w:t xml:space="preserve"> </w:t>
                  </w:r>
                  <w:permStart w:id="1302613415" w:edGrp="everyone"/>
                  <w:permEnd w:id="1302613415"/>
                </w:p>
              </w:tc>
            </w:tr>
          </w:tbl>
          <w:p w:rsidR="00E328C9" w:rsidRPr="00386D6A" w:rsidRDefault="00FF5F7E" w:rsidP="00E328C9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86D6A">
              <w:rPr>
                <w:rFonts w:ascii="Arial" w:hAnsi="Arial" w:cs="Arial"/>
                <w:b/>
                <w:bCs/>
                <w:color w:val="000000"/>
              </w:rPr>
              <w:t xml:space="preserve">  </w:t>
            </w:r>
          </w:p>
        </w:tc>
      </w:tr>
      <w:tr w:rsidR="00FF5F7E" w:rsidRPr="00E328C9" w:rsidTr="00651B65">
        <w:tc>
          <w:tcPr>
            <w:tcW w:w="10348" w:type="dxa"/>
            <w:gridSpan w:val="3"/>
            <w:shd w:val="clear" w:color="auto" w:fill="auto"/>
          </w:tcPr>
          <w:p w:rsidR="00E328C9" w:rsidRPr="00386D6A" w:rsidRDefault="00E328C9" w:rsidP="00E328C9">
            <w:pPr>
              <w:tabs>
                <w:tab w:val="left" w:pos="4576"/>
                <w:tab w:val="center" w:pos="5066"/>
              </w:tabs>
              <w:spacing w:after="0" w:line="240" w:lineRule="auto"/>
              <w:rPr>
                <w:rFonts w:ascii="Arial" w:hAnsi="Arial" w:cs="Arial"/>
                <w:bCs/>
                <w:color w:val="000000"/>
              </w:rPr>
            </w:pPr>
            <w:r w:rsidRPr="00386D6A">
              <w:rPr>
                <w:rFonts w:ascii="Arial" w:hAnsi="Arial" w:cs="Arial"/>
                <w:bCs/>
                <w:color w:val="000000"/>
              </w:rPr>
              <w:tab/>
              <w:t xml:space="preserve">                          </w:t>
            </w:r>
            <w:r w:rsidRPr="00386D6A">
              <w:rPr>
                <w:rFonts w:ascii="Arial" w:hAnsi="Arial" w:cs="Arial"/>
                <w:bCs/>
                <w:color w:val="000000"/>
              </w:rPr>
              <w:tab/>
              <w:t xml:space="preserve">        </w:t>
            </w:r>
          </w:p>
          <w:p w:rsidR="00FF5F7E" w:rsidRPr="00386D6A" w:rsidRDefault="00E328C9" w:rsidP="00E328C9">
            <w:pPr>
              <w:tabs>
                <w:tab w:val="left" w:pos="4576"/>
                <w:tab w:val="center" w:pos="5066"/>
              </w:tabs>
              <w:spacing w:after="0" w:line="240" w:lineRule="auto"/>
              <w:rPr>
                <w:rFonts w:ascii="Arial" w:hAnsi="Arial" w:cs="Arial"/>
                <w:bCs/>
                <w:color w:val="000000"/>
              </w:rPr>
            </w:pPr>
            <w:r w:rsidRPr="00386D6A">
              <w:rPr>
                <w:rFonts w:ascii="Arial" w:hAnsi="Arial" w:cs="Arial"/>
                <w:bCs/>
                <w:color w:val="000000"/>
              </w:rPr>
              <w:t xml:space="preserve">                                                                                                                            </w:t>
            </w:r>
            <w:sdt>
              <w:sdtPr>
                <w:rPr>
                  <w:rFonts w:ascii="Arial" w:hAnsi="Arial" w:cs="Arial"/>
                  <w:bCs/>
                  <w:color w:val="000000"/>
                </w:rPr>
                <w:id w:val="-289211975"/>
                <w:placeholder>
                  <w:docPart w:val="DefaultPlaceholder_1081868576"/>
                </w:placeholder>
                <w:date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permStart w:id="1599697129" w:edGrp="everyone"/>
                <w:r w:rsidR="00E77ED1">
                  <w:rPr>
                    <w:rFonts w:ascii="Arial" w:hAnsi="Arial" w:cs="Arial"/>
                    <w:bCs/>
                    <w:color w:val="000000"/>
                  </w:rPr>
                  <w:t>Tarih seçiniz</w:t>
                </w:r>
                <w:permEnd w:id="1599697129"/>
              </w:sdtContent>
            </w:sdt>
          </w:p>
          <w:p w:rsidR="00E328C9" w:rsidRPr="00386D6A" w:rsidRDefault="00E328C9" w:rsidP="00E328C9">
            <w:pPr>
              <w:tabs>
                <w:tab w:val="left" w:pos="4576"/>
                <w:tab w:val="center" w:pos="5066"/>
              </w:tabs>
              <w:spacing w:after="0" w:line="240" w:lineRule="auto"/>
              <w:rPr>
                <w:rFonts w:ascii="Arial" w:hAnsi="Arial" w:cs="Arial"/>
                <w:bCs/>
                <w:color w:val="000000"/>
              </w:rPr>
            </w:pPr>
          </w:p>
          <w:permStart w:id="1550208083" w:edGrp="everyone"/>
          <w:p w:rsidR="00FF5F7E" w:rsidRPr="00386D6A" w:rsidRDefault="00765BA4" w:rsidP="00E328C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sdt>
              <w:sdtPr>
                <w:rPr>
                  <w:rFonts w:ascii="Times New Roman" w:hAnsi="Times New Roman"/>
                </w:rPr>
                <w:alias w:val="Program Adı Seçiniz"/>
                <w:tag w:val="Program Adı Seçiniz"/>
                <w:id w:val="233440224"/>
                <w:dropDownList>
                  <w:listItem w:displayText="...................." w:value="...................."/>
                  <w:listItem w:displayText="Akıllı Ulaşım Sistemleri Programı" w:value="Akıllı Ulaşım Sistemleri Programı"/>
                  <w:listItem w:displayText="Astronomi ve Uzay Bilimleri Programı" w:value="Astronomi ve Uzay Bilimleri Programı"/>
                  <w:listItem w:displayText="Atom ve Molekül Fiziği Programı" w:value="Atom ve Molekül Fiziği Programı"/>
                  <w:listItem w:displayText="Balıkçılık Teknolojisi ve Yönetimi Programı" w:value="Balıkçılık Teknolojisi ve Yönetimi Programı"/>
                  <w:listItem w:displayText="Biyoloji Programı" w:value="Biyoloji Programı"/>
                  <w:listItem w:displayText="Biyoteknoloji Programı" w:value="Biyoteknoloji Programı"/>
                  <w:listItem w:displayText="Botanik Programı" w:value="Botanik Programı"/>
                  <w:listItem w:displayText="Deniz Biyolojisi Programı" w:value="Deniz Biyolojisi Programı"/>
                  <w:listItem w:displayText="Enformatik Programı" w:value="Enformatik Programı"/>
                  <w:listItem w:displayText="Fizik Programı" w:value="Fizik Programı"/>
                  <w:listItem w:displayText="Genel Biyoloji Programı" w:value="Genel Biyoloji Programı"/>
                  <w:listItem w:displayText="Genel Fizik Programı" w:value="Genel Fizik Programı"/>
                  <w:listItem w:displayText="Genetik ve Biyomühendislik Programı" w:value="Genetik ve Biyomühendislik Programı"/>
                  <w:listItem w:displayText="Hidrobiyoloji Programı" w:value="Hidrobiyoloji Programı"/>
                  <w:listItem w:displayText="İçsu Kaynakları ve Yönetimi Programı" w:value="İçsu Kaynakları ve Yönetimi Programı"/>
                  <w:listItem w:displayText="Katıhal Fiziği Programı" w:value="Katıhal Fiziği Programı"/>
                  <w:listItem w:displayText="Matematik Programı" w:value="Matematik Programı"/>
                  <w:listItem w:displayText="Matematiksel Fizik Programı" w:value="Matematiksel Fizik Programı"/>
                  <w:listItem w:displayText="Moleküler Biyoloji Programı" w:value="Moleküler Biyoloji Programı"/>
                  <w:listItem w:displayText="Moleküler Biyoloji ve Genetik Programı" w:value="Moleküler Biyoloji ve Genetik Programı"/>
                  <w:listItem w:displayText="Mühendislik ve Teknoloji Yönetimi Programı" w:value="Mühendislik ve Teknoloji Yönetimi Programı"/>
                  <w:listItem w:displayText="Nükleer Fizik Programı" w:value="Nükleer Fizik Programı"/>
                  <w:listItem w:displayText="Su Ürünleri Hastalıkları Programı" w:value="Su Ürünleri Hastalıkları Programı"/>
                  <w:listItem w:displayText="Su Ürünleri İşleme Teknolojisi Programı" w:value="Su Ürünleri İşleme Teknolojisi Programı"/>
                  <w:listItem w:displayText="Su Ürünleri Yetiştiriciliği Programı" w:value="Su Ürünleri Yetiştiriciliği Programı"/>
                  <w:listItem w:displayText="Temel ve Endüstriyel Mikrobiyoloji Programı" w:value="Temel ve Endüstriyel Mikrobiyoloji Programı"/>
                  <w:listItem w:displayText="Yüksek Enerji ve Plazma Fiziği Programı" w:value="Yüksek Enerji ve Plazma Fiziği Programı"/>
                  <w:listItem w:displayText="Zooloji Programı" w:value="Zooloji Programı"/>
                </w:dropDownList>
              </w:sdtPr>
              <w:sdtEndPr/>
              <w:sdtContent>
                <w:r w:rsidR="00E77ED1">
                  <w:rPr>
                    <w:rFonts w:ascii="Times New Roman" w:hAnsi="Times New Roman"/>
                  </w:rPr>
                  <w:t>....................</w:t>
                </w:r>
              </w:sdtContent>
            </w:sdt>
            <w:r w:rsidR="00E77ED1" w:rsidRPr="00386D6A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E77ED1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permEnd w:id="1550208083"/>
            <w:r w:rsidR="00E328C9" w:rsidRPr="00386D6A">
              <w:rPr>
                <w:rFonts w:ascii="Arial" w:hAnsi="Arial" w:cs="Arial"/>
                <w:b/>
                <w:bCs/>
                <w:color w:val="000000"/>
              </w:rPr>
              <w:t>Başkanlığına,</w:t>
            </w:r>
          </w:p>
          <w:p w:rsidR="00E328C9" w:rsidRPr="00386D6A" w:rsidRDefault="00E328C9" w:rsidP="00E328C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</w:rPr>
            </w:pPr>
          </w:p>
          <w:p w:rsidR="00E328C9" w:rsidRPr="00386D6A" w:rsidRDefault="00E328C9" w:rsidP="00E328C9">
            <w:pPr>
              <w:spacing w:after="0" w:line="240" w:lineRule="auto"/>
              <w:jc w:val="both"/>
              <w:rPr>
                <w:rFonts w:ascii="Arial" w:hAnsi="Arial" w:cs="Arial"/>
                <w:bCs/>
                <w:color w:val="000000"/>
              </w:rPr>
            </w:pPr>
            <w:r w:rsidRPr="00386D6A">
              <w:rPr>
                <w:rFonts w:ascii="Arial" w:hAnsi="Arial" w:cs="Arial"/>
                <w:bCs/>
                <w:color w:val="000000"/>
              </w:rPr>
              <w:t xml:space="preserve">          İstanbul Üniversitesi Lisansüstü Eğitim ve Öğretim Yönetmeliğinin, 23/1 maddesi gereğince </w:t>
            </w:r>
            <w:r w:rsidR="00953536">
              <w:rPr>
                <w:rFonts w:ascii="Arial" w:hAnsi="Arial" w:cs="Arial"/>
                <w:bCs/>
                <w:color w:val="000000"/>
              </w:rPr>
              <w:t xml:space="preserve">araştırma </w:t>
            </w:r>
            <w:r w:rsidRPr="00386D6A">
              <w:rPr>
                <w:rFonts w:ascii="Arial" w:hAnsi="Arial" w:cs="Arial"/>
                <w:bCs/>
                <w:color w:val="000000"/>
              </w:rPr>
              <w:t>alan</w:t>
            </w:r>
            <w:r w:rsidR="00953536">
              <w:rPr>
                <w:rFonts w:ascii="Arial" w:hAnsi="Arial" w:cs="Arial"/>
                <w:bCs/>
                <w:color w:val="000000"/>
              </w:rPr>
              <w:t>ı</w:t>
            </w:r>
            <w:r w:rsidRPr="00386D6A">
              <w:rPr>
                <w:rFonts w:ascii="Arial" w:hAnsi="Arial" w:cs="Arial"/>
                <w:bCs/>
                <w:color w:val="000000"/>
              </w:rPr>
              <w:t xml:space="preserve"> ve/veya danışman tercihimin dikkate alınmasını arz ederim.</w:t>
            </w:r>
          </w:p>
          <w:p w:rsidR="00FF5F7E" w:rsidRDefault="00FF5F7E" w:rsidP="00E328C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</w:rPr>
            </w:pPr>
          </w:p>
          <w:p w:rsidR="00E328C9" w:rsidRPr="00386D6A" w:rsidRDefault="00E328C9" w:rsidP="00E328C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</w:rPr>
            </w:pPr>
            <w:r w:rsidRPr="00386D6A">
              <w:rPr>
                <w:rFonts w:ascii="Arial" w:hAnsi="Arial" w:cs="Arial"/>
                <w:bCs/>
                <w:color w:val="000000"/>
              </w:rPr>
              <w:t xml:space="preserve">                                                                                                     </w:t>
            </w:r>
            <w:r w:rsidR="00386D6A" w:rsidRPr="00386D6A">
              <w:rPr>
                <w:rFonts w:ascii="Arial" w:hAnsi="Arial" w:cs="Arial"/>
                <w:bCs/>
                <w:color w:val="000000"/>
              </w:rPr>
              <w:t xml:space="preserve"> </w:t>
            </w:r>
            <w:permStart w:id="1122239405" w:edGrp="everyone"/>
            <w:r w:rsidR="00386D6A" w:rsidRPr="00386D6A">
              <w:rPr>
                <w:rFonts w:ascii="Arial" w:hAnsi="Arial" w:cs="Arial"/>
                <w:bCs/>
                <w:color w:val="000000"/>
              </w:rPr>
              <w:t>Ad, Soyad</w:t>
            </w:r>
            <w:r w:rsidRPr="00386D6A">
              <w:rPr>
                <w:rFonts w:ascii="Arial" w:hAnsi="Arial" w:cs="Arial"/>
                <w:bCs/>
                <w:color w:val="000000"/>
              </w:rPr>
              <w:t xml:space="preserve"> </w:t>
            </w:r>
            <w:permEnd w:id="1122239405"/>
          </w:p>
          <w:p w:rsidR="00E328C9" w:rsidRPr="00386D6A" w:rsidRDefault="00E328C9" w:rsidP="00E328C9">
            <w:pPr>
              <w:spacing w:after="0" w:line="240" w:lineRule="auto"/>
              <w:jc w:val="right"/>
              <w:rPr>
                <w:rFonts w:ascii="Arial" w:hAnsi="Arial" w:cs="Arial"/>
                <w:bCs/>
                <w:color w:val="000000"/>
              </w:rPr>
            </w:pPr>
          </w:p>
          <w:p w:rsidR="00E328C9" w:rsidRPr="00386D6A" w:rsidRDefault="00E328C9" w:rsidP="00E328C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</w:rPr>
            </w:pPr>
            <w:r w:rsidRPr="00386D6A">
              <w:rPr>
                <w:rFonts w:ascii="Arial" w:hAnsi="Arial" w:cs="Arial"/>
                <w:bCs/>
                <w:color w:val="000000"/>
              </w:rPr>
              <w:t xml:space="preserve">                                                                                                      (İmza)</w:t>
            </w:r>
          </w:p>
          <w:p w:rsidR="00FF5F7E" w:rsidRPr="00386D6A" w:rsidRDefault="00FF5F7E" w:rsidP="00E328C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/>
              </w:rPr>
            </w:pPr>
          </w:p>
        </w:tc>
      </w:tr>
      <w:tr w:rsidR="00FF5F7E" w:rsidRPr="00E328C9" w:rsidTr="00651B65">
        <w:tc>
          <w:tcPr>
            <w:tcW w:w="10348" w:type="dxa"/>
            <w:gridSpan w:val="3"/>
            <w:shd w:val="clear" w:color="auto" w:fill="auto"/>
          </w:tcPr>
          <w:p w:rsidR="003D7084" w:rsidRDefault="003D7084" w:rsidP="00E328C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:rsidR="00E328C9" w:rsidRDefault="00765BA4" w:rsidP="00E328C9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sdt>
              <w:sdtPr>
                <w:rPr>
                  <w:rStyle w:val="Stil5"/>
                  <w:rFonts w:ascii="Book Antiqua" w:hAnsi="Book Antiqua"/>
                  <w:color w:val="FF0000"/>
                </w:rPr>
                <w:alias w:val="Formu Doldurmadan Önce Açıklamaları Okuyunuz"/>
                <w:tag w:val="Formu Doldurmadan Önce Açıklamaları Okuyunuz"/>
                <w:id w:val="1669604461"/>
                <w:lock w:val="sdtLocked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Bu form isteyen öğrenciler tarafından doldurularak, Program Başkanlığına verilmelidir." w:value="Bu form isteyen öğrenciler tarafından doldurularak, Program Başkanlığına verilmelidir."/>
                  <w:listItem w:displayText="…………………………………………………………………………………………………." w:value="…………………………………………………………………………………………………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" w:value="…………………………………………………………………………………………………"/>
                </w:dropDownList>
              </w:sdtPr>
              <w:sdtEndPr>
                <w:rPr>
                  <w:rStyle w:val="Stil5"/>
                </w:rPr>
              </w:sdtEndPr>
              <w:sdtContent>
                <w:r w:rsidR="00237267" w:rsidRPr="007C4B0A">
                  <w:rPr>
                    <w:rStyle w:val="Stil5"/>
                    <w:rFonts w:ascii="Book Antiqua" w:hAnsi="Book Antiqua"/>
                    <w:color w:val="FF0000"/>
                  </w:rPr>
                  <w:t>Açıklamalar</w:t>
                </w:r>
              </w:sdtContent>
            </w:sdt>
            <w:r w:rsidR="00237267" w:rsidRPr="00C80865">
              <w:rPr>
                <w:rFonts w:ascii="Arial" w:hAnsi="Arial" w:cs="Arial"/>
                <w:b/>
                <w:bCs/>
                <w:color w:val="000000"/>
                <w:szCs w:val="24"/>
              </w:rPr>
              <w:t xml:space="preserve"> </w:t>
            </w:r>
          </w:p>
          <w:p w:rsidR="00237267" w:rsidRPr="00C80865" w:rsidRDefault="00237267" w:rsidP="00E328C9">
            <w:pPr>
              <w:spacing w:after="0" w:line="240" w:lineRule="auto"/>
              <w:jc w:val="both"/>
              <w:rPr>
                <w:rFonts w:ascii="Arial" w:hAnsi="Arial" w:cs="Arial"/>
                <w:bCs/>
                <w:color w:val="000000"/>
                <w:szCs w:val="24"/>
              </w:rPr>
            </w:pPr>
          </w:p>
          <w:p w:rsidR="00FF5F7E" w:rsidRPr="00C80865" w:rsidRDefault="00E328C9" w:rsidP="00E328C9">
            <w:pPr>
              <w:spacing w:after="0" w:line="240" w:lineRule="auto"/>
              <w:rPr>
                <w:rFonts w:ascii="Arial" w:hAnsi="Arial" w:cs="Arial"/>
                <w:bCs/>
                <w:color w:val="000000"/>
                <w:szCs w:val="24"/>
              </w:rPr>
            </w:pPr>
            <w:r w:rsidRPr="00C80865">
              <w:rPr>
                <w:rFonts w:ascii="Arial" w:hAnsi="Arial" w:cs="Arial"/>
                <w:bCs/>
                <w:color w:val="000000"/>
                <w:szCs w:val="24"/>
              </w:rPr>
              <w:t>Alındı Kaydı:                            Tarih:                           Alanın İmzası</w:t>
            </w:r>
          </w:p>
          <w:p w:rsidR="003D7084" w:rsidRPr="00E328C9" w:rsidRDefault="003D7084" w:rsidP="00E328C9">
            <w:pPr>
              <w:spacing w:after="0" w:line="240" w:lineRule="auto"/>
              <w:rPr>
                <w:rFonts w:ascii="Arial" w:hAnsi="Arial" w:cs="Arial"/>
                <w:bCs/>
                <w:color w:val="000000"/>
                <w:sz w:val="24"/>
                <w:szCs w:val="24"/>
              </w:rPr>
            </w:pPr>
          </w:p>
        </w:tc>
      </w:tr>
    </w:tbl>
    <w:p w:rsidR="00123464" w:rsidRPr="00E328C9" w:rsidRDefault="00123464" w:rsidP="00E328C9">
      <w:pPr>
        <w:spacing w:after="0" w:line="240" w:lineRule="auto"/>
        <w:rPr>
          <w:rFonts w:ascii="Arial" w:hAnsi="Arial" w:cs="Arial"/>
          <w:bCs/>
          <w:color w:val="000000"/>
          <w:sz w:val="24"/>
          <w:szCs w:val="24"/>
        </w:rPr>
      </w:pPr>
    </w:p>
    <w:sectPr w:rsidR="00123464" w:rsidRPr="00E328C9" w:rsidSect="008E2DCE">
      <w:pgSz w:w="11906" w:h="16838"/>
      <w:pgMar w:top="1417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/9FOgEGoQEaJozZE4Ugk7OipnQDAsOWNJ7iMzypSC5tWtzULqDWngs6qIXqb0JGzvBhFiAN2nNCJvuHlMFWzA==" w:salt="vSe3bGyCUHhT1DwkPVnUT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O1BAJjU0MjIyUdpeDU4uLM/DyQAsNaAKV/obwsAAAA"/>
  </w:docVars>
  <w:rsids>
    <w:rsidRoot w:val="001531C5"/>
    <w:rsid w:val="00023D8D"/>
    <w:rsid w:val="00025A6A"/>
    <w:rsid w:val="000726FC"/>
    <w:rsid w:val="00077F85"/>
    <w:rsid w:val="000D7EC6"/>
    <w:rsid w:val="00123464"/>
    <w:rsid w:val="001531C5"/>
    <w:rsid w:val="001B7313"/>
    <w:rsid w:val="00234140"/>
    <w:rsid w:val="00237267"/>
    <w:rsid w:val="002661F2"/>
    <w:rsid w:val="00283C6F"/>
    <w:rsid w:val="002A3B4C"/>
    <w:rsid w:val="00302A02"/>
    <w:rsid w:val="00332526"/>
    <w:rsid w:val="00386D6A"/>
    <w:rsid w:val="003B47BF"/>
    <w:rsid w:val="003C17C6"/>
    <w:rsid w:val="003D7084"/>
    <w:rsid w:val="003E1927"/>
    <w:rsid w:val="003F7175"/>
    <w:rsid w:val="004301FC"/>
    <w:rsid w:val="00470E66"/>
    <w:rsid w:val="00493CD9"/>
    <w:rsid w:val="004B2646"/>
    <w:rsid w:val="004E3A8F"/>
    <w:rsid w:val="005E648B"/>
    <w:rsid w:val="006265D0"/>
    <w:rsid w:val="00651B65"/>
    <w:rsid w:val="006869E9"/>
    <w:rsid w:val="00734C62"/>
    <w:rsid w:val="00736AFA"/>
    <w:rsid w:val="00765BA4"/>
    <w:rsid w:val="007973BE"/>
    <w:rsid w:val="008C0439"/>
    <w:rsid w:val="008C7AB5"/>
    <w:rsid w:val="008D0681"/>
    <w:rsid w:val="008E2DCE"/>
    <w:rsid w:val="009527F9"/>
    <w:rsid w:val="00953536"/>
    <w:rsid w:val="00962E9D"/>
    <w:rsid w:val="00970EEF"/>
    <w:rsid w:val="009817A0"/>
    <w:rsid w:val="009A023C"/>
    <w:rsid w:val="009B3D0A"/>
    <w:rsid w:val="009B76EF"/>
    <w:rsid w:val="009C5A05"/>
    <w:rsid w:val="00A05181"/>
    <w:rsid w:val="00A14708"/>
    <w:rsid w:val="00A36868"/>
    <w:rsid w:val="00AB43A8"/>
    <w:rsid w:val="00AC4461"/>
    <w:rsid w:val="00B550E2"/>
    <w:rsid w:val="00B64E71"/>
    <w:rsid w:val="00B73C30"/>
    <w:rsid w:val="00C06A19"/>
    <w:rsid w:val="00C80865"/>
    <w:rsid w:val="00C92708"/>
    <w:rsid w:val="00CD3F4B"/>
    <w:rsid w:val="00D34DA8"/>
    <w:rsid w:val="00D364E0"/>
    <w:rsid w:val="00D5557A"/>
    <w:rsid w:val="00D843CE"/>
    <w:rsid w:val="00DD198B"/>
    <w:rsid w:val="00E250A5"/>
    <w:rsid w:val="00E328C9"/>
    <w:rsid w:val="00E42F73"/>
    <w:rsid w:val="00E77ED1"/>
    <w:rsid w:val="00EB3BB2"/>
    <w:rsid w:val="00F37E39"/>
    <w:rsid w:val="00FF5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vertical-relative:line;v-text-anchor:middle" fillcolor="white" stroke="f">
      <v:fill color="white" rotate="t" type="frame"/>
      <v:stroke weight="2pt" on="f"/>
    </o:shapedefaults>
    <o:shapelayout v:ext="edit">
      <o:idmap v:ext="edit" data="1"/>
    </o:shapelayout>
  </w:shapeDefaults>
  <w:decimalSymbol w:val=","/>
  <w:listSeparator w:val=";"/>
  <w15:chartTrackingRefBased/>
  <w15:docId w15:val="{F2F3BD44-5E3A-4D4E-8772-1A7E08BB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181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A02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uiPriority w:val="99"/>
    <w:semiHidden/>
    <w:unhideWhenUsed/>
    <w:rsid w:val="001B731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B731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1B7313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B7313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1B7313"/>
    <w:rPr>
      <w:b/>
      <w:bCs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B7313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1B7313"/>
    <w:rPr>
      <w:rFonts w:ascii="Times New Roman" w:hAnsi="Times New Roman"/>
      <w:sz w:val="18"/>
      <w:szCs w:val="18"/>
      <w:lang w:eastAsia="en-US"/>
    </w:rPr>
  </w:style>
  <w:style w:type="character" w:styleId="YerTutucuMetni">
    <w:name w:val="Placeholder Text"/>
    <w:basedOn w:val="VarsaylanParagrafYazTipi"/>
    <w:uiPriority w:val="99"/>
    <w:semiHidden/>
    <w:rsid w:val="00E77ED1"/>
    <w:rPr>
      <w:color w:val="808080"/>
    </w:rPr>
  </w:style>
  <w:style w:type="character" w:customStyle="1" w:styleId="Stil2">
    <w:name w:val="Stil2"/>
    <w:basedOn w:val="VarsaylanParagrafYazTipi"/>
    <w:uiPriority w:val="1"/>
    <w:rsid w:val="00023D8D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23726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4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B71C5E68C646A1B2A30397FAAADF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2FC3C49-39D7-499F-A50B-7652D0C58D51}"/>
      </w:docPartPr>
      <w:docPartBody>
        <w:p w:rsidR="00F113B2" w:rsidRDefault="00744CFC" w:rsidP="00744CFC">
          <w:pPr>
            <w:pStyle w:val="3FB71C5E68C646A1B2A30397FAAADF5A"/>
          </w:pPr>
          <w:r w:rsidRPr="00144C1B">
            <w:rPr>
              <w:rStyle w:val="YerTutucuMetni"/>
            </w:rPr>
            <w:t>Choose an item.</w:t>
          </w:r>
        </w:p>
      </w:docPartBody>
    </w:docPart>
    <w:docPart>
      <w:docPartPr>
        <w:name w:val="93555FB474F64E92AFEA5579D4C0A33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3C48624-31DD-42A0-A5AD-D99F76521C78}"/>
      </w:docPartPr>
      <w:docPartBody>
        <w:p w:rsidR="00F113B2" w:rsidRDefault="00744CFC" w:rsidP="00744CFC">
          <w:pPr>
            <w:pStyle w:val="93555FB474F64E92AFEA5579D4C0A331"/>
          </w:pPr>
          <w:r w:rsidRPr="00144C1B">
            <w:rPr>
              <w:rStyle w:val="YerTutucuMetni"/>
            </w:rPr>
            <w:t>Choose an item.</w:t>
          </w:r>
        </w:p>
      </w:docPartBody>
    </w:docPart>
    <w:docPart>
      <w:docPartPr>
        <w:name w:val="DefaultPlaceholder_108186857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7BA774F-F876-40CD-A067-5306A0934282}"/>
      </w:docPartPr>
      <w:docPartBody>
        <w:p w:rsidR="00F113B2" w:rsidRDefault="00744CFC">
          <w:r w:rsidRPr="006F45F3">
            <w:rPr>
              <w:rStyle w:val="YerTutucuMetni"/>
            </w:rPr>
            <w:t>Tarih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44CFC"/>
    <w:rsid w:val="002D5151"/>
    <w:rsid w:val="00583908"/>
    <w:rsid w:val="00744CFC"/>
    <w:rsid w:val="00CE06EE"/>
    <w:rsid w:val="00DA07C2"/>
    <w:rsid w:val="00F113B2"/>
    <w:rsid w:val="00F2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44CFC"/>
    <w:rPr>
      <w:color w:val="808080"/>
    </w:rPr>
  </w:style>
  <w:style w:type="paragraph" w:customStyle="1" w:styleId="8AEA258C14CC4BBB972D9121B7BB7753">
    <w:name w:val="8AEA258C14CC4BBB972D9121B7BB7753"/>
    <w:rsid w:val="00744CFC"/>
  </w:style>
  <w:style w:type="paragraph" w:customStyle="1" w:styleId="4214F723FABF40D3930499E95C2B3472">
    <w:name w:val="4214F723FABF40D3930499E95C2B3472"/>
    <w:rsid w:val="00744CFC"/>
  </w:style>
  <w:style w:type="paragraph" w:customStyle="1" w:styleId="C8006232B49349098F8C9E30A0B03E11">
    <w:name w:val="C8006232B49349098F8C9E30A0B03E11"/>
    <w:rsid w:val="00744CFC"/>
  </w:style>
  <w:style w:type="paragraph" w:customStyle="1" w:styleId="A69D75941B3F4B7AA3C8CC9299B4168E">
    <w:name w:val="A69D75941B3F4B7AA3C8CC9299B4168E"/>
    <w:rsid w:val="00744CFC"/>
  </w:style>
  <w:style w:type="paragraph" w:customStyle="1" w:styleId="892F839AC99C49AFBCED2094659D09D1">
    <w:name w:val="892F839AC99C49AFBCED2094659D09D1"/>
    <w:rsid w:val="00744CFC"/>
  </w:style>
  <w:style w:type="paragraph" w:customStyle="1" w:styleId="F0F6BE675F1945CDA6FAAC61CBD0072E">
    <w:name w:val="F0F6BE675F1945CDA6FAAC61CBD0072E"/>
    <w:rsid w:val="00744CFC"/>
  </w:style>
  <w:style w:type="paragraph" w:customStyle="1" w:styleId="730953780F5343628D8BC12953E9ABF0">
    <w:name w:val="730953780F5343628D8BC12953E9ABF0"/>
    <w:rsid w:val="00744CFC"/>
  </w:style>
  <w:style w:type="paragraph" w:customStyle="1" w:styleId="5D26C51C83C341769E74BD14A6F8F6C3">
    <w:name w:val="5D26C51C83C341769E74BD14A6F8F6C3"/>
    <w:rsid w:val="00744CFC"/>
  </w:style>
  <w:style w:type="paragraph" w:customStyle="1" w:styleId="CC9CC3E5FF7848A1A2DED5E87E2E7F4B">
    <w:name w:val="CC9CC3E5FF7848A1A2DED5E87E2E7F4B"/>
    <w:rsid w:val="00744CFC"/>
  </w:style>
  <w:style w:type="paragraph" w:customStyle="1" w:styleId="8F7FBA2ABF644731A892C3871C46F5C5">
    <w:name w:val="8F7FBA2ABF644731A892C3871C46F5C5"/>
    <w:rsid w:val="00744CFC"/>
  </w:style>
  <w:style w:type="paragraph" w:customStyle="1" w:styleId="2B9CCA5357984EC28219EDA08A11B131">
    <w:name w:val="2B9CCA5357984EC28219EDA08A11B131"/>
    <w:rsid w:val="00744CFC"/>
  </w:style>
  <w:style w:type="paragraph" w:customStyle="1" w:styleId="171B69164DE74F46B07814E8DC35A3EB">
    <w:name w:val="171B69164DE74F46B07814E8DC35A3EB"/>
    <w:rsid w:val="00744CFC"/>
  </w:style>
  <w:style w:type="paragraph" w:customStyle="1" w:styleId="333F8D4A468F4A5190F02AAA2F531C73">
    <w:name w:val="333F8D4A468F4A5190F02AAA2F531C73"/>
    <w:rsid w:val="00744CFC"/>
  </w:style>
  <w:style w:type="paragraph" w:customStyle="1" w:styleId="194DE27B673C4D57B4BD27CA27DE5870">
    <w:name w:val="194DE27B673C4D57B4BD27CA27DE5870"/>
    <w:rsid w:val="00744CFC"/>
  </w:style>
  <w:style w:type="paragraph" w:customStyle="1" w:styleId="651C7202B70044F8B8154FF59EDDFAC0">
    <w:name w:val="651C7202B70044F8B8154FF59EDDFAC0"/>
    <w:rsid w:val="00744CFC"/>
  </w:style>
  <w:style w:type="paragraph" w:customStyle="1" w:styleId="3FB71C5E68C646A1B2A30397FAAADF5A">
    <w:name w:val="3FB71C5E68C646A1B2A30397FAAADF5A"/>
    <w:rsid w:val="00744CFC"/>
  </w:style>
  <w:style w:type="paragraph" w:customStyle="1" w:styleId="93555FB474F64E92AFEA5579D4C0A331">
    <w:name w:val="93555FB474F64E92AFEA5579D4C0A331"/>
    <w:rsid w:val="00744CFC"/>
  </w:style>
  <w:style w:type="paragraph" w:customStyle="1" w:styleId="64C59EC73E2E49B3BECEFFE89B0E560E">
    <w:name w:val="64C59EC73E2E49B3BECEFFE89B0E560E"/>
    <w:rsid w:val="00744CFC"/>
  </w:style>
  <w:style w:type="paragraph" w:customStyle="1" w:styleId="012454D6BC3B44A0880B8C740ADF6014">
    <w:name w:val="012454D6BC3B44A0880B8C740ADF6014"/>
    <w:rsid w:val="00744C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998</Characters>
  <Application>Microsoft Office Word</Application>
  <DocSecurity>8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evinc</dc:creator>
  <cp:keywords/>
  <cp:lastModifiedBy>hakem1</cp:lastModifiedBy>
  <cp:revision>2</cp:revision>
  <cp:lastPrinted>2014-03-17T13:09:00Z</cp:lastPrinted>
  <dcterms:created xsi:type="dcterms:W3CDTF">2019-12-09T09:16:00Z</dcterms:created>
  <dcterms:modified xsi:type="dcterms:W3CDTF">2019-12-09T09:16:00Z</dcterms:modified>
</cp:coreProperties>
</file>